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9a3c79bc6c735714083942f84383d6c28b247"/>
      <w:r>
        <w:rPr>
          <w:b/>
        </w:rPr>
        <w:t xml:space="preserve">ПРОТОКОЛ ПРО РЕЗУЛЬТАТИ ЗЕМЕЛЬНИХ ТОРГІВ № LSE001-UA-20240328-90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1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вона Наталія Володимирівна, ІПН/РНОКПП: 2992405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нцура Ірина Володимирівна, ІПН/РНОКПП: 315790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отічний Володимир Михайлович, ІПН/РНОКПП: 32024046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2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анцура Ірина Володимирівна, ІПН/РНОКПП: 31579047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Червона Наталія Володимирівна, ІПН/РНОКПП: 29924055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025,00 грн (п'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11,00 грн (чотири тисячі шістсот оди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 889,00 грн (дев'яносто п'ять тисяч вісімсот вісім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1 89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0:4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анцура Ірина Володимирівна, ІПН/РНОКПП: 31579047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26:37Z</dcterms:created>
  <dcterms:modified xsi:type="dcterms:W3CDTF">2024-05-20T19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